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5D9" w:rsidRDefault="005E05D9" w:rsidP="00E60A92">
      <w:pPr>
        <w:rPr>
          <w:rFonts w:asciiTheme="majorHAnsi" w:hAnsiTheme="majorHAnsi"/>
          <w:b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796A6A5" wp14:editId="6983FFD3">
            <wp:simplePos x="0" y="0"/>
            <wp:positionH relativeFrom="margin">
              <wp:align>center</wp:align>
            </wp:positionH>
            <wp:positionV relativeFrom="paragraph">
              <wp:posOffset>-708141</wp:posOffset>
            </wp:positionV>
            <wp:extent cx="3690851" cy="1368921"/>
            <wp:effectExtent l="0" t="0" r="0" b="3175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IXCIIO2022-0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851" cy="1368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E05D9" w:rsidRDefault="005E05D9" w:rsidP="00E60A92">
      <w:pPr>
        <w:rPr>
          <w:rFonts w:asciiTheme="majorHAnsi" w:hAnsiTheme="majorHAnsi"/>
          <w:b/>
        </w:rPr>
      </w:pPr>
    </w:p>
    <w:p w:rsidR="005E05D9" w:rsidRDefault="005E05D9" w:rsidP="00E60A92">
      <w:pPr>
        <w:rPr>
          <w:rFonts w:asciiTheme="majorHAnsi" w:hAnsiTheme="majorHAnsi"/>
          <w:b/>
        </w:rPr>
      </w:pPr>
    </w:p>
    <w:p w:rsidR="005E05D9" w:rsidRPr="005E05D9" w:rsidRDefault="005E05D9" w:rsidP="005E05D9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</w:p>
    <w:p w:rsidR="005E05D9" w:rsidRDefault="005E05D9" w:rsidP="005E05D9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  <w:r>
        <w:rPr>
          <w:rFonts w:ascii="Ancizar Sans" w:hAnsi="Ancizar Sans"/>
          <w:noProof/>
          <w:color w:val="29235C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48033</wp:posOffset>
                </wp:positionH>
                <wp:positionV relativeFrom="paragraph">
                  <wp:posOffset>68234</wp:posOffset>
                </wp:positionV>
                <wp:extent cx="0" cy="701040"/>
                <wp:effectExtent l="0" t="0" r="19050" b="22860"/>
                <wp:wrapNone/>
                <wp:docPr id="3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10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EA33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BF9415" id="Conector recto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25pt,5.35pt" to="224.25pt,6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" strokecolor="#8ea338" strokeweight="1pt">
                <v:stroke joinstyle="miter"/>
              </v:line>
            </w:pict>
          </mc:Fallback>
        </mc:AlternateContent>
      </w:r>
    </w:p>
    <w:p w:rsidR="005E05D9" w:rsidRPr="005E05D9" w:rsidRDefault="005E05D9" w:rsidP="005E05D9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  <w:r w:rsidRPr="005E05D9">
        <w:rPr>
          <w:rFonts w:ascii="Ancizar Sans" w:hAnsi="Ancizar Sans"/>
          <w:color w:val="29235C"/>
          <w:sz w:val="24"/>
          <w:szCs w:val="24"/>
        </w:rPr>
        <w:t>Universidad Nacional de Colombia</w:t>
      </w:r>
    </w:p>
    <w:p w:rsidR="005E05D9" w:rsidRPr="00773AC7" w:rsidRDefault="005E05D9" w:rsidP="005E05D9">
      <w:pPr>
        <w:spacing w:after="0" w:line="240" w:lineRule="auto"/>
        <w:rPr>
          <w:rFonts w:ascii="Ancizar Sans" w:hAnsi="Ancizar Sans"/>
          <w:b/>
          <w:sz w:val="24"/>
          <w:szCs w:val="24"/>
        </w:rPr>
      </w:pPr>
      <w:r w:rsidRPr="00133520">
        <w:rPr>
          <w:rFonts w:ascii="Ancizar Sans" w:hAnsi="Ancizar Sans"/>
          <w:color w:val="29235C"/>
          <w:sz w:val="24"/>
          <w:szCs w:val="24"/>
        </w:rPr>
        <w:t>Sede Bogotá</w:t>
      </w:r>
      <w:r>
        <w:rPr>
          <w:rFonts w:ascii="Ancizar Sans" w:hAnsi="Ancizar Sans"/>
          <w:color w:val="29235C"/>
          <w:sz w:val="24"/>
          <w:szCs w:val="24"/>
        </w:rPr>
        <w:tab/>
        <w:t xml:space="preserve">                                                                   </w:t>
      </w:r>
      <w:r w:rsidRPr="00773AC7">
        <w:rPr>
          <w:rFonts w:ascii="Ancizar Sans" w:hAnsi="Ancizar Sans"/>
          <w:b/>
          <w:color w:val="29235C"/>
          <w:sz w:val="28"/>
          <w:szCs w:val="24"/>
        </w:rPr>
        <w:t xml:space="preserve">Título/ </w:t>
      </w:r>
      <w:proofErr w:type="spellStart"/>
      <w:r w:rsidRPr="00773AC7">
        <w:rPr>
          <w:rFonts w:ascii="Ancizar Sans" w:hAnsi="Ancizar Sans"/>
          <w:b/>
          <w:color w:val="29235C"/>
          <w:sz w:val="28"/>
          <w:szCs w:val="24"/>
        </w:rPr>
        <w:t>Title</w:t>
      </w:r>
      <w:proofErr w:type="spellEnd"/>
    </w:p>
    <w:p w:rsidR="005E05D9" w:rsidRPr="00133520" w:rsidRDefault="005E05D9" w:rsidP="005E05D9">
      <w:pPr>
        <w:spacing w:after="0" w:line="240" w:lineRule="auto"/>
        <w:rPr>
          <w:rFonts w:ascii="Ancizar Sans" w:hAnsi="Ancizar Sans"/>
          <w:b/>
          <w:color w:val="29235C"/>
          <w:sz w:val="24"/>
          <w:szCs w:val="24"/>
        </w:rPr>
      </w:pPr>
      <w:r w:rsidRPr="00133520">
        <w:rPr>
          <w:rFonts w:ascii="Ancizar Sans" w:hAnsi="Ancizar Sans"/>
          <w:color w:val="29235C"/>
          <w:sz w:val="24"/>
          <w:szCs w:val="24"/>
        </w:rPr>
        <w:t>Agosto 04 y 05 de 2022</w:t>
      </w:r>
    </w:p>
    <w:p w:rsidR="005E05D9" w:rsidRDefault="005E05D9" w:rsidP="00E60A92">
      <w:pPr>
        <w:rPr>
          <w:rFonts w:asciiTheme="majorHAnsi" w:hAnsiTheme="majorHAnsi"/>
          <w:b/>
        </w:rPr>
      </w:pPr>
    </w:p>
    <w:p w:rsidR="005E05D9" w:rsidRPr="005E05D9" w:rsidRDefault="00F50E75" w:rsidP="005E05D9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  <w:r w:rsidRPr="005E05D9">
        <w:rPr>
          <w:rFonts w:ascii="Ancizar Sans" w:hAnsi="Ancizar Sans"/>
          <w:color w:val="29235C"/>
          <w:sz w:val="24"/>
          <w:szCs w:val="24"/>
        </w:rPr>
        <w:t>Autor 1</w:t>
      </w:r>
      <w:r w:rsidR="00763882" w:rsidRPr="005E05D9">
        <w:rPr>
          <w:rFonts w:ascii="Ancizar Sans" w:hAnsi="Ancizar Sans"/>
          <w:color w:val="29235C"/>
          <w:sz w:val="24"/>
          <w:szCs w:val="24"/>
        </w:rPr>
        <w:t>*, Autor 2 +, Autor 3#</w:t>
      </w:r>
    </w:p>
    <w:p w:rsidR="00763882" w:rsidRPr="00773AC7" w:rsidRDefault="00763882" w:rsidP="005E05D9">
      <w:pPr>
        <w:spacing w:after="0" w:line="240" w:lineRule="auto"/>
        <w:rPr>
          <w:rFonts w:ascii="Ancizar Sans" w:hAnsi="Ancizar Sans"/>
          <w:i/>
          <w:color w:val="29235C"/>
          <w:sz w:val="24"/>
          <w:szCs w:val="24"/>
        </w:rPr>
      </w:pPr>
      <w:r w:rsidRPr="00773AC7">
        <w:rPr>
          <w:rFonts w:ascii="Ancizar Sans" w:hAnsi="Ancizar Sans"/>
          <w:i/>
          <w:color w:val="29235C"/>
          <w:sz w:val="24"/>
          <w:szCs w:val="24"/>
        </w:rPr>
        <w:t xml:space="preserve">*Institución 1, </w:t>
      </w:r>
      <w:hyperlink r:id="rId7" w:history="1">
        <w:r w:rsidRPr="00773AC7">
          <w:rPr>
            <w:rFonts w:ascii="Ancizar Sans" w:hAnsi="Ancizar Sans"/>
            <w:i/>
            <w:color w:val="29235C"/>
            <w:sz w:val="24"/>
            <w:szCs w:val="24"/>
          </w:rPr>
          <w:t>autor@mail.com</w:t>
        </w:r>
      </w:hyperlink>
      <w:r w:rsidRPr="00773AC7">
        <w:rPr>
          <w:rFonts w:ascii="Ancizar Sans" w:hAnsi="Ancizar Sans"/>
          <w:i/>
          <w:color w:val="29235C"/>
          <w:sz w:val="24"/>
          <w:szCs w:val="24"/>
        </w:rPr>
        <w:t>; +</w:t>
      </w:r>
      <w:proofErr w:type="spellStart"/>
      <w:r w:rsidRPr="00773AC7">
        <w:rPr>
          <w:rFonts w:ascii="Ancizar Sans" w:hAnsi="Ancizar Sans"/>
          <w:i/>
          <w:color w:val="29235C"/>
          <w:sz w:val="24"/>
          <w:szCs w:val="24"/>
        </w:rPr>
        <w:t>Institucion</w:t>
      </w:r>
      <w:proofErr w:type="spellEnd"/>
      <w:r w:rsidRPr="00773AC7">
        <w:rPr>
          <w:rFonts w:ascii="Ancizar Sans" w:hAnsi="Ancizar Sans"/>
          <w:i/>
          <w:color w:val="29235C"/>
          <w:sz w:val="24"/>
          <w:szCs w:val="24"/>
        </w:rPr>
        <w:t xml:space="preserve"> 2, </w:t>
      </w:r>
      <w:hyperlink r:id="rId8" w:history="1">
        <w:r w:rsidRPr="00773AC7">
          <w:rPr>
            <w:rFonts w:ascii="Ancizar Sans" w:hAnsi="Ancizar Sans"/>
            <w:i/>
            <w:color w:val="29235C"/>
            <w:sz w:val="24"/>
            <w:szCs w:val="24"/>
          </w:rPr>
          <w:t>autor2@mail.com</w:t>
        </w:r>
      </w:hyperlink>
      <w:r w:rsidRPr="00773AC7">
        <w:rPr>
          <w:rFonts w:ascii="Ancizar Sans" w:hAnsi="Ancizar Sans"/>
          <w:i/>
          <w:color w:val="29235C"/>
          <w:sz w:val="24"/>
          <w:szCs w:val="24"/>
        </w:rPr>
        <w:t xml:space="preserve">; #Institución 3, </w:t>
      </w:r>
      <w:hyperlink r:id="rId9" w:history="1">
        <w:r w:rsidRPr="00773AC7">
          <w:rPr>
            <w:rFonts w:ascii="Ancizar Sans" w:hAnsi="Ancizar Sans"/>
            <w:i/>
            <w:color w:val="29235C"/>
            <w:sz w:val="24"/>
            <w:szCs w:val="24"/>
          </w:rPr>
          <w:t>autor3@mail.com</w:t>
        </w:r>
      </w:hyperlink>
    </w:p>
    <w:p w:rsidR="00E60A92" w:rsidRPr="005E05D9" w:rsidRDefault="00E60A92" w:rsidP="005E05D9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</w:p>
    <w:p w:rsidR="00773AC7" w:rsidRDefault="00F50E75" w:rsidP="005E05D9">
      <w:pPr>
        <w:spacing w:after="0" w:line="240" w:lineRule="auto"/>
        <w:rPr>
          <w:rFonts w:ascii="Ancizar Sans" w:hAnsi="Ancizar Sans"/>
          <w:b/>
          <w:color w:val="29235C"/>
          <w:sz w:val="28"/>
          <w:szCs w:val="24"/>
          <w:lang w:val="en-US"/>
        </w:rPr>
      </w:pPr>
      <w:proofErr w:type="spellStart"/>
      <w:r w:rsidRPr="00773AC7">
        <w:rPr>
          <w:rFonts w:ascii="Ancizar Sans" w:hAnsi="Ancizar Sans"/>
          <w:b/>
          <w:color w:val="29235C"/>
          <w:sz w:val="28"/>
          <w:szCs w:val="24"/>
          <w:lang w:val="en-US"/>
        </w:rPr>
        <w:t>Resumen</w:t>
      </w:r>
      <w:proofErr w:type="spellEnd"/>
      <w:r w:rsidRPr="00773AC7">
        <w:rPr>
          <w:rFonts w:ascii="Ancizar Sans" w:hAnsi="Ancizar Sans"/>
          <w:b/>
          <w:color w:val="29235C"/>
          <w:sz w:val="28"/>
          <w:szCs w:val="24"/>
          <w:lang w:val="en-US"/>
        </w:rPr>
        <w:t xml:space="preserve">: </w:t>
      </w:r>
    </w:p>
    <w:p w:rsidR="00773AC7" w:rsidRDefault="00773AC7" w:rsidP="00773AC7">
      <w:pPr>
        <w:spacing w:after="0" w:line="240" w:lineRule="auto"/>
        <w:rPr>
          <w:rFonts w:ascii="Ancizar Sans" w:hAnsi="Ancizar Sans"/>
          <w:color w:val="29235C"/>
          <w:sz w:val="24"/>
          <w:szCs w:val="24"/>
        </w:rPr>
      </w:pPr>
      <w:r w:rsidRPr="005E05D9">
        <w:rPr>
          <w:rFonts w:ascii="Ancizar Sans" w:hAnsi="Ancizar Sans"/>
          <w:color w:val="29235C"/>
          <w:sz w:val="24"/>
          <w:szCs w:val="24"/>
        </w:rPr>
        <w:t>Describa brevemente el propósito, diseño metodológico, hallazgos y originalidad del trabajo propuesto con una extensión máxima de 500 palabras.</w:t>
      </w:r>
    </w:p>
    <w:p w:rsidR="00773AC7" w:rsidRPr="00773AC7" w:rsidRDefault="00773AC7" w:rsidP="00773AC7">
      <w:pPr>
        <w:spacing w:after="0" w:line="240" w:lineRule="auto"/>
        <w:jc w:val="both"/>
        <w:rPr>
          <w:rFonts w:ascii="Ancizar Sans" w:hAnsi="Ancizar Sans"/>
          <w:color w:val="F2F2F2" w:themeColor="background1" w:themeShade="F2"/>
          <w:sz w:val="20"/>
          <w:szCs w:val="24"/>
        </w:rPr>
      </w:pPr>
      <w:bookmarkStart w:id="0" w:name="_GoBack"/>
      <w:bookmarkEnd w:id="0"/>
    </w:p>
    <w:p w:rsidR="008D61A3" w:rsidRPr="00773AC7" w:rsidRDefault="008D61A3" w:rsidP="005E05D9">
      <w:pPr>
        <w:spacing w:after="0" w:line="240" w:lineRule="auto"/>
        <w:rPr>
          <w:rFonts w:ascii="Ancizar Sans" w:hAnsi="Ancizar Sans"/>
          <w:color w:val="29235C"/>
          <w:sz w:val="20"/>
          <w:szCs w:val="24"/>
        </w:rPr>
      </w:pPr>
    </w:p>
    <w:p w:rsidR="00E540FF" w:rsidRPr="00F50E75" w:rsidRDefault="00F50E75" w:rsidP="00773AC7">
      <w:pPr>
        <w:spacing w:after="0" w:line="240" w:lineRule="auto"/>
        <w:rPr>
          <w:rFonts w:asciiTheme="majorHAnsi" w:hAnsiTheme="majorHAnsi"/>
          <w:i/>
        </w:rPr>
      </w:pPr>
      <w:r w:rsidRPr="00773AC7">
        <w:rPr>
          <w:rFonts w:ascii="Ancizar Sans" w:hAnsi="Ancizar Sans"/>
          <w:b/>
          <w:color w:val="29235C"/>
          <w:sz w:val="28"/>
          <w:szCs w:val="24"/>
        </w:rPr>
        <w:t>Palabras Clave</w:t>
      </w:r>
      <w:r w:rsidR="002A4B99" w:rsidRPr="005E05D9">
        <w:rPr>
          <w:rFonts w:ascii="Ancizar Sans" w:hAnsi="Ancizar Sans"/>
          <w:color w:val="29235C"/>
          <w:sz w:val="24"/>
          <w:szCs w:val="24"/>
        </w:rPr>
        <w:t xml:space="preserve"> (En español e inglés)</w:t>
      </w:r>
      <w:r w:rsidRPr="005E05D9">
        <w:rPr>
          <w:rFonts w:ascii="Ancizar Sans" w:hAnsi="Ancizar Sans"/>
          <w:color w:val="29235C"/>
          <w:sz w:val="24"/>
          <w:szCs w:val="24"/>
        </w:rPr>
        <w:t>: Palabra clave 1, palabra 2, palabra 3</w:t>
      </w:r>
    </w:p>
    <w:sectPr w:rsidR="00E540FF" w:rsidRPr="00F50E75">
      <w:head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E9E" w:rsidRDefault="00702E9E" w:rsidP="00E60A92">
      <w:pPr>
        <w:spacing w:after="0" w:line="240" w:lineRule="auto"/>
      </w:pPr>
      <w:r>
        <w:separator/>
      </w:r>
    </w:p>
  </w:endnote>
  <w:endnote w:type="continuationSeparator" w:id="0">
    <w:p w:rsidR="00702E9E" w:rsidRDefault="00702E9E" w:rsidP="00E60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298F258-1B21-4A1A-9368-5E7666C6B5DF}"/>
    <w:embedBold r:id="rId2" w:fontKey="{BC7382F2-842B-4B19-852B-1FB2AA3B25F6}"/>
    <w:embedItalic r:id="rId3" w:fontKey="{0DEAF0A7-FC53-4346-815C-D3AAAD5BEEF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F6CEEBAE-2D48-4AAC-A581-BCAA533874E0}"/>
    <w:embedBold r:id="rId5" w:fontKey="{AAAEF99B-AF96-427A-A787-D5F573DEB06D}"/>
    <w:embedItalic r:id="rId6" w:fontKey="{131287C1-CB40-463F-A1C8-E2CDC3085B56}"/>
  </w:font>
  <w:font w:name="Ancizar Sans">
    <w:panose1 w:val="020B0602040300000003"/>
    <w:charset w:val="00"/>
    <w:family w:val="auto"/>
    <w:pitch w:val="variable"/>
    <w:sig w:usb0="A000006F" w:usb1="48000042" w:usb2="14200000" w:usb3="00000000" w:csb0="00000093" w:csb1="00000000"/>
    <w:embedRegular r:id="rId7" w:fontKey="{02FD36D2-98DC-4B46-A97D-0BCD8EC81838}"/>
    <w:embedBold r:id="rId8" w:fontKey="{1A99EB98-FD6A-47A8-A7CC-3EA1D324CEA0}"/>
    <w:embedItalic r:id="rId9" w:fontKey="{106E2340-80BC-4969-B20A-87F5482BA1CB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E9E" w:rsidRDefault="00702E9E" w:rsidP="00E60A92">
      <w:pPr>
        <w:spacing w:after="0" w:line="240" w:lineRule="auto"/>
      </w:pPr>
      <w:r>
        <w:separator/>
      </w:r>
    </w:p>
  </w:footnote>
  <w:footnote w:type="continuationSeparator" w:id="0">
    <w:p w:rsidR="00702E9E" w:rsidRDefault="00702E9E" w:rsidP="00E60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CD2" w:rsidRPr="003659B8" w:rsidRDefault="005E05D9" w:rsidP="005E05D9">
    <w:pPr>
      <w:spacing w:after="0" w:line="240" w:lineRule="auto"/>
      <w:jc w:val="center"/>
      <w:rPr>
        <w:rFonts w:asciiTheme="majorHAnsi" w:hAnsiTheme="majorHAnsi"/>
        <w:b/>
        <w:color w:val="385623" w:themeColor="accent6" w:themeShade="80"/>
        <w:sz w:val="24"/>
        <w:szCs w:val="24"/>
      </w:rPr>
    </w:pPr>
    <w:r>
      <w:rPr>
        <w:rFonts w:asciiTheme="majorHAnsi" w:hAnsiTheme="majorHAnsi"/>
        <w:b/>
        <w:noProof/>
        <w:color w:val="385623" w:themeColor="accent6" w:themeShade="80"/>
        <w:sz w:val="24"/>
        <w:szCs w:val="24"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87680</wp:posOffset>
          </wp:positionV>
          <wp:extent cx="7819787" cy="1011936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antilla word_Mesa de trabajo 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7813" cy="101297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embedTrueTypeFont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rAwNzayMDc0MDBT0lEKTi0uzszPAykwrAUAfXYtYiwAAAA="/>
  </w:docVars>
  <w:rsids>
    <w:rsidRoot w:val="00F50E75"/>
    <w:rsid w:val="000161B6"/>
    <w:rsid w:val="00055B71"/>
    <w:rsid w:val="000B3C9D"/>
    <w:rsid w:val="00157B55"/>
    <w:rsid w:val="001D109E"/>
    <w:rsid w:val="002A4B99"/>
    <w:rsid w:val="003659B8"/>
    <w:rsid w:val="0039562B"/>
    <w:rsid w:val="003B18F6"/>
    <w:rsid w:val="005E05D9"/>
    <w:rsid w:val="00702E9E"/>
    <w:rsid w:val="00763882"/>
    <w:rsid w:val="00773AC7"/>
    <w:rsid w:val="008D61A3"/>
    <w:rsid w:val="009D0D69"/>
    <w:rsid w:val="00B202B7"/>
    <w:rsid w:val="00BD5642"/>
    <w:rsid w:val="00C12279"/>
    <w:rsid w:val="00CB666C"/>
    <w:rsid w:val="00CD1F24"/>
    <w:rsid w:val="00D51575"/>
    <w:rsid w:val="00D819F3"/>
    <w:rsid w:val="00E35CD2"/>
    <w:rsid w:val="00E540FF"/>
    <w:rsid w:val="00E60A92"/>
    <w:rsid w:val="00F50E75"/>
    <w:rsid w:val="00F60BFE"/>
    <w:rsid w:val="00FA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479F0"/>
  <w15:chartTrackingRefBased/>
  <w15:docId w15:val="{A5465264-FD30-4584-BB99-B6982F056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763882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E60A9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0A92"/>
  </w:style>
  <w:style w:type="paragraph" w:styleId="Piedepgina">
    <w:name w:val="footer"/>
    <w:basedOn w:val="Normal"/>
    <w:link w:val="PiedepginaCar"/>
    <w:uiPriority w:val="99"/>
    <w:unhideWhenUsed/>
    <w:rsid w:val="00E60A9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0A92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E540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73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0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or2@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utor@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autor3@mail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zar Javier Rueda Velasco</dc:creator>
  <cp:keywords/>
  <dc:description/>
  <cp:lastModifiedBy>Daniela Triana</cp:lastModifiedBy>
  <cp:revision>2</cp:revision>
  <dcterms:created xsi:type="dcterms:W3CDTF">2022-05-13T03:37:00Z</dcterms:created>
  <dcterms:modified xsi:type="dcterms:W3CDTF">2022-05-13T03:37:00Z</dcterms:modified>
</cp:coreProperties>
</file>